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0" w:name="internship-application-letter"/>
    <w:p>
      <w:pPr>
        <w:pStyle w:val="Heading1"/>
      </w:pPr>
      <w:r>
        <w:t xml:space="preserve">Internship Application Letter</w:t>
      </w:r>
    </w:p>
    <w:bookmarkEnd w:id="20"/>
    <w:p>
      <w:pPr>
        <w:pStyle w:val="FirstParagraph"/>
      </w:pPr>
      <w:r>
        <w:t xml:space="preserve">Jane Kim</w:t>
      </w:r>
    </w:p>
    <w:p>
      <w:pPr>
        <w:pStyle w:val="BodyText"/>
      </w:pPr>
      <w:r>
        <w:t xml:space="preserve">123 Gwanghwamun-ro, Jung-gu</w:t>
      </w:r>
    </w:p>
    <w:p>
      <w:pPr>
        <w:pStyle w:val="BodyText"/>
      </w:pPr>
      <w:r>
        <w:t xml:space="preserve">Seoul, 00248, South Korea</w:t>
      </w:r>
    </w:p>
    <w:p>
      <w:pPr>
        <w:pStyle w:val="BodyText"/>
      </w:pPr>
      <w:r>
        <w:t xml:space="preserve">email@example.com | +82 10-1234-5678</w:t>
      </w:r>
    </w:p>
    <w:p>
      <w:pPr>
        <w:pStyle w:val="BodyText"/>
      </w:pPr>
      <w:r>
        <w:t xml:space="preserve">October 26, 2023</w:t>
      </w:r>
    </w:p>
    <w:p>
      <w:pPr>
        <w:pStyle w:val="BodyText"/>
      </w:pPr>
      <w:r>
        <w:t xml:space="preserve">Hiring Committee</w:t>
      </w:r>
      <w:r>
        <w:br/>
      </w:r>
      <w:r>
        <w:t xml:space="preserve">Seoul Metropolitan Office of Education</w:t>
      </w:r>
      <w:r>
        <w:br/>
      </w:r>
      <w:r>
        <w:t xml:space="preserve">439 Sejong-daero, Jongno-gu</w:t>
      </w:r>
      <w:r>
        <w:br/>
      </w:r>
      <w:r>
        <w:t xml:space="preserve">Seoul, South Korea</w:t>
      </w:r>
    </w:p>
    <w:p>
      <w:pPr>
        <w:pStyle w:val="BodyText"/>
      </w:pPr>
      <w:r>
        <w:t xml:space="preserve">Subject: Application for School Counselor Internship Position</w:t>
      </w:r>
    </w:p>
    <w:p>
      <w:pPr>
        <w:pStyle w:val="BodyText"/>
      </w:pPr>
      <w:r>
        <w:t xml:space="preserve">Dear Hiring Committee,</w:t>
      </w:r>
    </w:p>
    <w:p>
      <w:pPr>
        <w:pStyle w:val="BodyText"/>
      </w:pPr>
      <w:r>
        <w:t xml:space="preserve">I am writing to express my profound enthusiasm for the School Counselor Internship position at your esteemed institution within South Korea Seoul, as advertised through the Seoul Metropolitan Office of Education. As a dedicated counseling psychology graduate from Yonsei University with specialized training in adolescent mental health and cross-cultural communication, I have meticulously prepared myself to contribute meaningfully to the educational ecosystem of one of Asia's most dynamic urban centers. This Internship Application Letter serves not merely as a submission, but as a testament to my unwavering commitment to supporting South Korea's next generation through culturally responsive counseling practices in Seoul.</w:t>
      </w:r>
    </w:p>
    <w:p>
      <w:pPr>
        <w:pStyle w:val="BodyText"/>
      </w:pPr>
      <w:r>
        <w:t xml:space="preserve">My academic journey at Yonsei University included comprehensive coursework in Korean Adolescent Development (2021), Multicultural Counseling in Asian Contexts (2022), and Trauma-Informed School Practices (2023). I completed a 6-month practicum at Gangnam High School, where I assisted certified counselors with group sessions addressing academic pressure—a critical issue facing Seoul's high-achieving student population. During this experience, I facilitated workshops on stress management for 150+ students during the intense college entrance examination period (Suneung), incorporating traditional Korean mindfulness techniques alongside evidence-based cognitive-behavioral strategies. This immersion in Seoul's educational landscape revealed how deeply intertwined cultural values are with academic performance, a perspective that informs my entire approach to school counseling in South Korea.</w:t>
      </w:r>
    </w:p>
    <w:p>
      <w:pPr>
        <w:pStyle w:val="BodyText"/>
      </w:pPr>
      <w:r>
        <w:t xml:space="preserve">What distinguishes my application for this School Counselor Internship is my specific understanding of Seoul's unique educational challenges. Having lived and studied in the city for five years, I have witnessed firsthand how the pressure to excel academically impacts students' mental well-being. The high concentration of prestigious institutions like Seoul National University and Korea University creates an intense academic environment where 75% of students report experiencing significant anxiety before exams (Seoul Education Research Institute, 2022). In my previous role as a peer counselor at Yonsei, I developed a culturally attuned intervention model that integrates Korean concepts of 'jeong' (deep emotional connection) with Western therapeutic techniques. This approach proved effective in building trust with students who often hesitate to seek help due to stigma—a critical consideration for any School Counselor operating within South Korea Seoul.</w:t>
      </w:r>
    </w:p>
    <w:p>
      <w:pPr>
        <w:pStyle w:val="BodyText"/>
      </w:pPr>
      <w:r>
        <w:t xml:space="preserve">My commitment extends beyond theoretical knowledge. During the pandemic, I volunteered with the 'Seoul Youth Mental Health Network' to provide virtual counseling sessions for students from underserved neighborhoods in Gwangjin-gu and Songpa-gu. These experiences taught me to navigate Seoul's diverse socio-economic landscape—from affluent Gangnam residents to communities facing educational disparities in eastern districts. I mastered using the Korean Ministry of Education's 'School Counseling Guidelines (2021)' while adapting resources for students with varying cultural backgrounds, including international students at Hanlim International School and Korean-foreign blended families. This practical exposure aligns perfectly with the Seoul Metropolitan Office of Education's emphasis on inclusive counseling services across all city schools.</w:t>
      </w:r>
    </w:p>
    <w:p>
      <w:pPr>
        <w:pStyle w:val="BodyText"/>
      </w:pPr>
      <w:r>
        <w:t xml:space="preserve">As a native English speaker fluent in Korean (TOPIK Level 6), I am uniquely positioned to support Seoul's growing international student population while strengthening domestic students' global competencies. In my recent project, "Bridging Cultures: Counseling Strategies for Multicultural Classrooms," I collaborated with educators at Eulji University Hospital's Child Psychiatry Department to develop bilingual resources addressing cultural identity conflicts—a topic increasingly relevant as Seoul schools enroll 12% more international students annually (MOE Statistics, 2023). This initiative directly supports South Korea's national goal of fostering 'global citizens' through education, demonstrating my proactive approach to contributing meaningfully within South Korea Seoul's educational framework.</w:t>
      </w:r>
    </w:p>
    <w:p>
      <w:pPr>
        <w:pStyle w:val="BodyText"/>
      </w:pPr>
      <w:r>
        <w:t xml:space="preserve">I recognize that effective School Counselor work in Seoul requires more than clinical skills—it demands cultural intelligence. My participation in the 'Seoul Cultural Immersion Program' at Dongguk University deepened my understanding of Korean family dynamics and Confucian values that influence student-teacher relationships. I've learned that counseling success here often depends on gaining parental trust through respectful, hierarchical communication—practices I have successfully implemented with parents in Gangnam's competitive academic environment. This sensitivity is essential for the Internship Application Letter to reflect genuine commitment to Seoul's educational ethos rather than generic Western approaches.</w:t>
      </w:r>
    </w:p>
    <w:p>
      <w:pPr>
        <w:pStyle w:val="BodyText"/>
      </w:pPr>
      <w:r>
        <w:t xml:space="preserve">My proposed internship plan integrates seamlessly with Seoul Metropolitan Office of Education's strategic priorities. I aim to develop a 'Resilience Curriculum' for 9th-grade students addressing academic pressure through Korean folk wisdom (e.g., 'Gonghwa' - the art of finding balance) combined with modern psychological techniques. I will collaborate with teachers to incorporate mindfulness practices during school breaks—a practice already showing promise in pilot programs at Seoul's Jeongsu Middle School. Additionally, I propose establishing a peer support network modeled after successful initiatives at Inha University, focusing on reducing social isolation among students from single-parent households (a growing demographic in Seoul's aging society).</w:t>
      </w:r>
    </w:p>
    <w:p>
      <w:pPr>
        <w:pStyle w:val="BodyText"/>
      </w:pPr>
      <w:r>
        <w:t xml:space="preserve">South Korea Seoul represents the perfect crucible for my professional growth as a School Counselor. The city's rapid educational innovation—from AI-driven academic support systems to mandatory mental health education—creates an unparalleled learning environment. I am eager to contribute to this evolving landscape while absorbing the wisdom of your experienced counseling team. My ability to navigate both traditional Korean values and contemporary global perspectives positions me as an ideal candidate for this internship, ensuring culturally grounded support that respects Seoul's unique educational identity.</w:t>
      </w:r>
    </w:p>
    <w:p>
      <w:pPr>
        <w:pStyle w:val="BodyText"/>
      </w:pPr>
      <w:r>
        <w:t xml:space="preserve">Thank you for considering my application for the School Counselor Internship within South Korea Seoul. I am profoundly excited about the possibility of contributing to your mission of nurturing well-rounded, resilient students in one of the world's most education-focused cities. My resume, attached with this letter, provides further detail on my qualifications. I welcome the opportunity to discuss how my skills and vision align with your institution's needs during an interview at your earliest convenience.</w:t>
      </w:r>
    </w:p>
    <w:p>
      <w:pPr>
        <w:pStyle w:val="BodyText"/>
      </w:pPr>
      <w:r>
        <w:t xml:space="preserve">Sincerely,</w:t>
      </w:r>
    </w:p>
    <w:p>
      <w:pPr>
        <w:pStyle w:val="BodyText"/>
      </w:pPr>
      <w:r>
        <w:t xml:space="preserve">Jane Kim</w:t>
      </w:r>
    </w:p>
    <w:p>
      <w:pPr>
        <w:pStyle w:val="BodyText"/>
      </w:pPr>
      <w:r>
        <w:t xml:space="preserve">Yonsei University, Counseling Psychology (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dc:title>
  <dc:creator/>
  <dc:language>en</dc:language>
  <cp:keywords/>
  <dcterms:created xsi:type="dcterms:W3CDTF">2026-07-21T08:33:56Z</dcterms:created>
  <dcterms:modified xsi:type="dcterms:W3CDTF">2026-07-21T08:33:56Z</dcterms:modified>
</cp:coreProperties>
</file>

<file path=docProps/custom.xml><?xml version="1.0" encoding="utf-8"?>
<Properties xmlns="http://schemas.openxmlformats.org/officeDocument/2006/custom-properties" xmlns:vt="http://schemas.openxmlformats.org/officeDocument/2006/docPropsVTypes"/>
</file>